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2B80B" w14:textId="77777777" w:rsidR="00F04BC0" w:rsidRPr="00F04BC0" w:rsidRDefault="00F04BC0" w:rsidP="00F04BC0">
      <w:pPr>
        <w:jc w:val="center"/>
        <w:rPr>
          <w:rFonts w:asciiTheme="minorHAnsi" w:hAnsiTheme="minorHAnsi" w:cstheme="minorHAnsi"/>
          <w:b/>
          <w:szCs w:val="24"/>
          <w:u w:val="single"/>
        </w:rPr>
      </w:pPr>
      <w:r w:rsidRPr="00F04BC0">
        <w:rPr>
          <w:rFonts w:asciiTheme="minorHAnsi" w:hAnsiTheme="minorHAnsi" w:cstheme="minorHAnsi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10C50994" wp14:editId="720D2B2F">
            <wp:simplePos x="0" y="0"/>
            <wp:positionH relativeFrom="column">
              <wp:posOffset>5143500</wp:posOffset>
            </wp:positionH>
            <wp:positionV relativeFrom="paragraph">
              <wp:posOffset>-342900</wp:posOffset>
            </wp:positionV>
            <wp:extent cx="1075055" cy="1160780"/>
            <wp:effectExtent l="0" t="0" r="0" b="7620"/>
            <wp:wrapTight wrapText="bothSides">
              <wp:wrapPolygon edited="0">
                <wp:start x="0" y="0"/>
                <wp:lineTo x="0" y="21269"/>
                <wp:lineTo x="20924" y="21269"/>
                <wp:lineTo x="20924" y="0"/>
                <wp:lineTo x="0" y="0"/>
              </wp:wrapPolygon>
            </wp:wrapTight>
            <wp:docPr id="1" name="Picture 1" descr="EDUC 648C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DUC 648C[1]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055" cy="1160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04BC0">
        <w:rPr>
          <w:rFonts w:asciiTheme="minorHAnsi" w:hAnsiTheme="minorHAnsi" w:cstheme="minorHAnsi"/>
          <w:b/>
          <w:szCs w:val="24"/>
        </w:rPr>
        <w:t xml:space="preserve">Faculty of Education </w:t>
      </w:r>
      <w:r w:rsidRPr="00F04BC0">
        <w:rPr>
          <w:rFonts w:asciiTheme="minorHAnsi" w:hAnsiTheme="minorHAnsi" w:cstheme="minorHAnsi"/>
          <w:b/>
        </w:rPr>
        <w:t xml:space="preserve">Outstanding Graduate Student </w:t>
      </w:r>
      <w:r w:rsidRPr="00F04BC0">
        <w:rPr>
          <w:rFonts w:asciiTheme="minorHAnsi" w:hAnsiTheme="minorHAnsi" w:cstheme="minorHAnsi"/>
          <w:b/>
          <w:szCs w:val="24"/>
        </w:rPr>
        <w:t>Research</w:t>
      </w:r>
      <w:r w:rsidRPr="00F04BC0">
        <w:rPr>
          <w:rFonts w:asciiTheme="minorHAnsi" w:hAnsiTheme="minorHAnsi" w:cstheme="minorHAnsi"/>
          <w:b/>
        </w:rPr>
        <w:t xml:space="preserve"> Award</w:t>
      </w:r>
    </w:p>
    <w:p w14:paraId="25BBC829" w14:textId="77777777" w:rsidR="00F04BC0" w:rsidRPr="00F04BC0" w:rsidRDefault="00F04BC0" w:rsidP="00F04BC0">
      <w:pPr>
        <w:jc w:val="center"/>
        <w:rPr>
          <w:rFonts w:asciiTheme="minorHAnsi" w:hAnsiTheme="minorHAnsi" w:cstheme="minorHAnsi"/>
          <w:b/>
          <w:szCs w:val="24"/>
        </w:rPr>
      </w:pPr>
      <w:r w:rsidRPr="00F04BC0">
        <w:rPr>
          <w:rFonts w:asciiTheme="minorHAnsi" w:hAnsiTheme="minorHAnsi" w:cstheme="minorHAnsi"/>
          <w:b/>
          <w:szCs w:val="24"/>
        </w:rPr>
        <w:t>Guidelines</w:t>
      </w:r>
    </w:p>
    <w:p w14:paraId="707F61A6" w14:textId="5FC63321" w:rsidR="00F04BC0" w:rsidRPr="00F04BC0" w:rsidRDefault="00F04BC0" w:rsidP="00F04BC0">
      <w:pPr>
        <w:jc w:val="center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 xml:space="preserve"> (Nomination package due April </w:t>
      </w:r>
      <w:r w:rsidR="00B9448A">
        <w:rPr>
          <w:rFonts w:asciiTheme="minorHAnsi" w:hAnsiTheme="minorHAnsi" w:cstheme="minorHAnsi"/>
          <w:szCs w:val="24"/>
        </w:rPr>
        <w:t>2</w:t>
      </w:r>
      <w:r w:rsidRPr="00F04BC0">
        <w:rPr>
          <w:rFonts w:asciiTheme="minorHAnsi" w:hAnsiTheme="minorHAnsi" w:cstheme="minorHAnsi"/>
          <w:szCs w:val="24"/>
        </w:rPr>
        <w:t>)</w:t>
      </w:r>
    </w:p>
    <w:p w14:paraId="61D21424" w14:textId="77777777" w:rsidR="00F04BC0" w:rsidRPr="00F04BC0" w:rsidRDefault="00F04BC0" w:rsidP="00F04BC0">
      <w:pPr>
        <w:jc w:val="center"/>
        <w:rPr>
          <w:rFonts w:asciiTheme="minorHAnsi" w:hAnsiTheme="minorHAnsi" w:cstheme="minorHAnsi"/>
          <w:szCs w:val="24"/>
        </w:rPr>
      </w:pPr>
    </w:p>
    <w:p w14:paraId="535B8637" w14:textId="77777777" w:rsidR="00F04BC0" w:rsidRPr="00F04BC0" w:rsidRDefault="00F04BC0" w:rsidP="00F04BC0">
      <w:pPr>
        <w:rPr>
          <w:rFonts w:asciiTheme="minorHAnsi" w:hAnsiTheme="minorHAnsi" w:cstheme="minorHAnsi"/>
        </w:rPr>
      </w:pPr>
    </w:p>
    <w:p w14:paraId="7938BD59" w14:textId="77777777" w:rsidR="00F04BC0" w:rsidRPr="00F04BC0" w:rsidRDefault="00F04BC0" w:rsidP="00F04BC0">
      <w:pPr>
        <w:rPr>
          <w:rFonts w:asciiTheme="minorHAnsi" w:hAnsiTheme="minorHAnsi" w:cstheme="minorHAnsi"/>
          <w:i/>
          <w:szCs w:val="24"/>
        </w:rPr>
      </w:pPr>
      <w:r w:rsidRPr="00F04BC0">
        <w:rPr>
          <w:rFonts w:asciiTheme="minorHAnsi" w:hAnsiTheme="minorHAnsi" w:cstheme="minorHAnsi"/>
          <w:i/>
          <w:szCs w:val="24"/>
        </w:rPr>
        <w:t>Please note: It is the nominators’ responsibility to ensure that nomination packages are complete and submitted by the deadline.  Incomplete nomination packages will not be adjudicated or considered for the research award.</w:t>
      </w:r>
    </w:p>
    <w:p w14:paraId="43CCA656" w14:textId="77777777" w:rsidR="00F04BC0" w:rsidRPr="00F04BC0" w:rsidRDefault="00F04BC0" w:rsidP="002A323F">
      <w:pPr>
        <w:autoSpaceDE w:val="0"/>
        <w:autoSpaceDN w:val="0"/>
        <w:adjustRightInd w:val="0"/>
        <w:spacing w:after="60"/>
        <w:rPr>
          <w:rFonts w:asciiTheme="minorHAnsi" w:hAnsiTheme="minorHAnsi" w:cstheme="minorHAnsi"/>
          <w:b/>
          <w:bCs/>
          <w:iCs/>
          <w:szCs w:val="24"/>
          <w:u w:val="single"/>
        </w:rPr>
      </w:pPr>
    </w:p>
    <w:p w14:paraId="02EF952C" w14:textId="08AF9645" w:rsidR="00D34EAE" w:rsidRPr="00F04BC0" w:rsidRDefault="000E178E" w:rsidP="004D1943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Cs w:val="24"/>
        </w:rPr>
      </w:pPr>
      <w:r w:rsidRPr="00F04BC0">
        <w:rPr>
          <w:rFonts w:asciiTheme="minorHAnsi" w:hAnsiTheme="minorHAnsi" w:cstheme="minorHAnsi"/>
          <w:color w:val="000000"/>
          <w:szCs w:val="24"/>
        </w:rPr>
        <w:t xml:space="preserve">The Outstanding </w:t>
      </w:r>
      <w:r w:rsidR="00097FF3" w:rsidRPr="00F04BC0">
        <w:rPr>
          <w:rFonts w:asciiTheme="minorHAnsi" w:hAnsiTheme="minorHAnsi" w:cstheme="minorHAnsi"/>
          <w:color w:val="000000"/>
          <w:szCs w:val="24"/>
        </w:rPr>
        <w:t>Graduate Student Research Award</w:t>
      </w:r>
      <w:r w:rsidRPr="00F04BC0">
        <w:rPr>
          <w:rFonts w:asciiTheme="minorHAnsi" w:hAnsiTheme="minorHAnsi" w:cstheme="minorHAnsi"/>
          <w:color w:val="000000"/>
          <w:szCs w:val="24"/>
        </w:rPr>
        <w:t xml:space="preserve"> </w:t>
      </w:r>
      <w:r w:rsidR="00097FF3" w:rsidRPr="00F04BC0">
        <w:rPr>
          <w:rFonts w:asciiTheme="minorHAnsi" w:hAnsiTheme="minorHAnsi" w:cstheme="minorHAnsi"/>
          <w:color w:val="000000"/>
          <w:szCs w:val="24"/>
        </w:rPr>
        <w:t>is</w:t>
      </w:r>
      <w:r w:rsidRPr="00F04BC0">
        <w:rPr>
          <w:rFonts w:asciiTheme="minorHAnsi" w:hAnsiTheme="minorHAnsi" w:cstheme="minorHAnsi"/>
          <w:color w:val="000000"/>
          <w:szCs w:val="24"/>
        </w:rPr>
        <w:t xml:space="preserve"> granted annually to one Master</w:t>
      </w:r>
      <w:r w:rsidR="00FA579A">
        <w:rPr>
          <w:rFonts w:asciiTheme="minorHAnsi" w:hAnsiTheme="minorHAnsi" w:cstheme="minorHAnsi"/>
          <w:color w:val="000000"/>
          <w:szCs w:val="24"/>
        </w:rPr>
        <w:t>’</w:t>
      </w:r>
      <w:r w:rsidRPr="00F04BC0">
        <w:rPr>
          <w:rFonts w:asciiTheme="minorHAnsi" w:hAnsiTheme="minorHAnsi" w:cstheme="minorHAnsi"/>
          <w:color w:val="000000"/>
          <w:szCs w:val="24"/>
        </w:rPr>
        <w:t xml:space="preserve">s and one PhD student from the Faculty of Education. The award is to recognize a graduate student for their research, and creative or scholarly contributions to their discipline. Any graduate student </w:t>
      </w:r>
      <w:r w:rsidR="00551747" w:rsidRPr="00F04BC0">
        <w:rPr>
          <w:rFonts w:asciiTheme="minorHAnsi" w:hAnsiTheme="minorHAnsi" w:cstheme="minorHAnsi"/>
          <w:color w:val="000000"/>
          <w:szCs w:val="24"/>
        </w:rPr>
        <w:t xml:space="preserve">who has completed their degree within the designated period </w:t>
      </w:r>
      <w:r w:rsidRPr="00F04BC0">
        <w:rPr>
          <w:rFonts w:asciiTheme="minorHAnsi" w:hAnsiTheme="minorHAnsi" w:cstheme="minorHAnsi"/>
          <w:color w:val="000000"/>
          <w:szCs w:val="24"/>
        </w:rPr>
        <w:t>in the Faculty of Education is eligible to be nomina</w:t>
      </w:r>
      <w:r w:rsidR="00551747" w:rsidRPr="00F04BC0">
        <w:rPr>
          <w:rFonts w:asciiTheme="minorHAnsi" w:hAnsiTheme="minorHAnsi" w:cstheme="minorHAnsi"/>
          <w:color w:val="000000"/>
          <w:szCs w:val="24"/>
        </w:rPr>
        <w:t>ted for the award</w:t>
      </w:r>
      <w:r w:rsidRPr="00F04BC0">
        <w:rPr>
          <w:rFonts w:asciiTheme="minorHAnsi" w:hAnsiTheme="minorHAnsi" w:cstheme="minorHAnsi"/>
          <w:color w:val="000000"/>
          <w:szCs w:val="24"/>
        </w:rPr>
        <w:t xml:space="preserve">. </w:t>
      </w:r>
      <w:r w:rsidR="00D34EAE" w:rsidRPr="00F04BC0">
        <w:rPr>
          <w:rFonts w:asciiTheme="minorHAnsi" w:hAnsiTheme="minorHAnsi" w:cstheme="minorHAnsi"/>
          <w:szCs w:val="24"/>
        </w:rPr>
        <w:t>Each student shall receive a plaque and a monetary award. Award winners are expected to present results of their thesis or dissertation in a public presentation.</w:t>
      </w:r>
    </w:p>
    <w:p w14:paraId="4ADC7FA6" w14:textId="77777777" w:rsidR="00503B7E" w:rsidRPr="00F04BC0" w:rsidRDefault="00503B7E" w:rsidP="004D194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</w:p>
    <w:p w14:paraId="1253B30C" w14:textId="10F2BA29" w:rsidR="000D7C24" w:rsidRPr="00F04BC0" w:rsidRDefault="000D7C24" w:rsidP="004D1943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Cs w:val="24"/>
        </w:rPr>
      </w:pPr>
      <w:r w:rsidRPr="00F04BC0">
        <w:rPr>
          <w:rFonts w:asciiTheme="minorHAnsi" w:hAnsiTheme="minorHAnsi" w:cstheme="minorHAnsi"/>
          <w:b/>
          <w:bCs/>
          <w:szCs w:val="24"/>
        </w:rPr>
        <w:t>Eligibility</w:t>
      </w:r>
    </w:p>
    <w:p w14:paraId="1522CE7A" w14:textId="49D0AA94" w:rsidR="002E0A09" w:rsidRPr="00F04BC0" w:rsidRDefault="002E0A09" w:rsidP="004D1943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>To be considered for the 20</w:t>
      </w:r>
      <w:r w:rsidR="006613FE">
        <w:rPr>
          <w:rFonts w:asciiTheme="minorHAnsi" w:hAnsiTheme="minorHAnsi" w:cstheme="minorHAnsi"/>
          <w:szCs w:val="24"/>
        </w:rPr>
        <w:t>2</w:t>
      </w:r>
      <w:r w:rsidR="00B9448A">
        <w:rPr>
          <w:rFonts w:asciiTheme="minorHAnsi" w:hAnsiTheme="minorHAnsi" w:cstheme="minorHAnsi"/>
          <w:szCs w:val="24"/>
        </w:rPr>
        <w:t>3</w:t>
      </w:r>
      <w:r w:rsidRPr="00F04BC0">
        <w:rPr>
          <w:rFonts w:asciiTheme="minorHAnsi" w:hAnsiTheme="minorHAnsi" w:cstheme="minorHAnsi"/>
          <w:szCs w:val="24"/>
        </w:rPr>
        <w:t xml:space="preserve"> </w:t>
      </w:r>
      <w:r w:rsidR="002A323F" w:rsidRPr="00F04BC0">
        <w:rPr>
          <w:rFonts w:asciiTheme="minorHAnsi" w:hAnsiTheme="minorHAnsi" w:cstheme="minorHAnsi"/>
          <w:color w:val="000000"/>
          <w:szCs w:val="24"/>
        </w:rPr>
        <w:t>Outstanding Graduate Student Research Awards</w:t>
      </w:r>
      <w:r w:rsidR="00E56A19" w:rsidRPr="00F04BC0">
        <w:rPr>
          <w:rFonts w:asciiTheme="minorHAnsi" w:hAnsiTheme="minorHAnsi" w:cstheme="minorHAnsi"/>
          <w:color w:val="000000"/>
          <w:szCs w:val="24"/>
        </w:rPr>
        <w:t>,</w:t>
      </w:r>
      <w:r w:rsidR="000D7C24" w:rsidRPr="00F04BC0">
        <w:rPr>
          <w:rFonts w:asciiTheme="minorHAnsi" w:hAnsiTheme="minorHAnsi" w:cstheme="minorHAnsi"/>
          <w:szCs w:val="24"/>
        </w:rPr>
        <w:t xml:space="preserve"> the thesis/dissertation</w:t>
      </w:r>
      <w:r w:rsidR="00097FF3" w:rsidRPr="00F04BC0">
        <w:rPr>
          <w:rFonts w:asciiTheme="minorHAnsi" w:hAnsiTheme="minorHAnsi" w:cstheme="minorHAnsi"/>
          <w:szCs w:val="24"/>
        </w:rPr>
        <w:t>/creative production</w:t>
      </w:r>
      <w:r w:rsidR="000D7C24" w:rsidRPr="00F04BC0">
        <w:rPr>
          <w:rFonts w:asciiTheme="minorHAnsi" w:hAnsiTheme="minorHAnsi" w:cstheme="minorHAnsi"/>
          <w:szCs w:val="24"/>
        </w:rPr>
        <w:t xml:space="preserve"> must be </w:t>
      </w:r>
      <w:r w:rsidR="009E333C" w:rsidRPr="00F04BC0">
        <w:rPr>
          <w:rFonts w:asciiTheme="minorHAnsi" w:hAnsiTheme="minorHAnsi" w:cstheme="minorHAnsi"/>
          <w:szCs w:val="24"/>
        </w:rPr>
        <w:t>research that has been supervised</w:t>
      </w:r>
      <w:r w:rsidR="00C77C4B" w:rsidRPr="00F04BC0">
        <w:rPr>
          <w:rFonts w:asciiTheme="minorHAnsi" w:hAnsiTheme="minorHAnsi" w:cstheme="minorHAnsi"/>
          <w:szCs w:val="24"/>
        </w:rPr>
        <w:t xml:space="preserve"> within </w:t>
      </w:r>
      <w:r w:rsidRPr="00F04BC0">
        <w:rPr>
          <w:rFonts w:asciiTheme="minorHAnsi" w:hAnsiTheme="minorHAnsi" w:cstheme="minorHAnsi"/>
          <w:szCs w:val="24"/>
        </w:rPr>
        <w:t>the Faculty of Education at</w:t>
      </w:r>
      <w:r w:rsidR="002A323F" w:rsidRPr="00F04BC0">
        <w:rPr>
          <w:rFonts w:asciiTheme="minorHAnsi" w:hAnsiTheme="minorHAnsi" w:cstheme="minorHAnsi"/>
          <w:szCs w:val="24"/>
        </w:rPr>
        <w:t xml:space="preserve"> UVic</w:t>
      </w:r>
      <w:r w:rsidR="000D7C24" w:rsidRPr="00F04BC0">
        <w:rPr>
          <w:rFonts w:asciiTheme="minorHAnsi" w:hAnsiTheme="minorHAnsi" w:cstheme="minorHAnsi"/>
          <w:szCs w:val="24"/>
        </w:rPr>
        <w:t>, and mu</w:t>
      </w:r>
      <w:r w:rsidR="002A323F" w:rsidRPr="00F04BC0">
        <w:rPr>
          <w:rFonts w:asciiTheme="minorHAnsi" w:hAnsiTheme="minorHAnsi" w:cstheme="minorHAnsi"/>
          <w:szCs w:val="24"/>
        </w:rPr>
        <w:t xml:space="preserve">st </w:t>
      </w:r>
      <w:r w:rsidR="00D34EAE" w:rsidRPr="00F04BC0">
        <w:rPr>
          <w:rFonts w:asciiTheme="minorHAnsi" w:hAnsiTheme="minorHAnsi" w:cstheme="minorHAnsi"/>
          <w:szCs w:val="24"/>
        </w:rPr>
        <w:t xml:space="preserve">have </w:t>
      </w:r>
      <w:r w:rsidR="002A323F" w:rsidRPr="00F04BC0">
        <w:rPr>
          <w:rFonts w:asciiTheme="minorHAnsi" w:hAnsiTheme="minorHAnsi" w:cstheme="minorHAnsi"/>
          <w:szCs w:val="24"/>
        </w:rPr>
        <w:t>be</w:t>
      </w:r>
      <w:r w:rsidR="00D34EAE" w:rsidRPr="00F04BC0">
        <w:rPr>
          <w:rFonts w:asciiTheme="minorHAnsi" w:hAnsiTheme="minorHAnsi" w:cstheme="minorHAnsi"/>
          <w:szCs w:val="24"/>
        </w:rPr>
        <w:t>en</w:t>
      </w:r>
      <w:r w:rsidR="002A323F" w:rsidRPr="00F04BC0">
        <w:rPr>
          <w:rFonts w:asciiTheme="minorHAnsi" w:hAnsiTheme="minorHAnsi" w:cstheme="minorHAnsi"/>
          <w:szCs w:val="24"/>
        </w:rPr>
        <w:t xml:space="preserve"> </w:t>
      </w:r>
      <w:r w:rsidRPr="00F04BC0">
        <w:rPr>
          <w:rFonts w:asciiTheme="minorHAnsi" w:hAnsiTheme="minorHAnsi" w:cstheme="minorHAnsi"/>
          <w:szCs w:val="24"/>
        </w:rPr>
        <w:t>defended between January 1, 20</w:t>
      </w:r>
      <w:r w:rsidR="006613FE">
        <w:rPr>
          <w:rFonts w:asciiTheme="minorHAnsi" w:hAnsiTheme="minorHAnsi" w:cstheme="minorHAnsi"/>
          <w:szCs w:val="24"/>
        </w:rPr>
        <w:t>2</w:t>
      </w:r>
      <w:r w:rsidR="00B9448A">
        <w:rPr>
          <w:rFonts w:asciiTheme="minorHAnsi" w:hAnsiTheme="minorHAnsi" w:cstheme="minorHAnsi"/>
          <w:szCs w:val="24"/>
        </w:rPr>
        <w:t>3</w:t>
      </w:r>
      <w:r w:rsidRPr="00F04BC0">
        <w:rPr>
          <w:rFonts w:asciiTheme="minorHAnsi" w:hAnsiTheme="minorHAnsi" w:cstheme="minorHAnsi"/>
          <w:szCs w:val="24"/>
        </w:rPr>
        <w:t xml:space="preserve"> and December 31, 20</w:t>
      </w:r>
      <w:r w:rsidR="006613FE">
        <w:rPr>
          <w:rFonts w:asciiTheme="minorHAnsi" w:hAnsiTheme="minorHAnsi" w:cstheme="minorHAnsi"/>
          <w:szCs w:val="24"/>
        </w:rPr>
        <w:t>2</w:t>
      </w:r>
      <w:r w:rsidR="00B9448A">
        <w:rPr>
          <w:rFonts w:asciiTheme="minorHAnsi" w:hAnsiTheme="minorHAnsi" w:cstheme="minorHAnsi"/>
          <w:szCs w:val="24"/>
        </w:rPr>
        <w:t>3</w:t>
      </w:r>
      <w:r w:rsidR="000D7C24" w:rsidRPr="00F04BC0">
        <w:rPr>
          <w:rFonts w:asciiTheme="minorHAnsi" w:hAnsiTheme="minorHAnsi" w:cstheme="minorHAnsi"/>
          <w:szCs w:val="24"/>
        </w:rPr>
        <w:t>.</w:t>
      </w:r>
      <w:r w:rsidR="00FA579A">
        <w:rPr>
          <w:rFonts w:asciiTheme="minorHAnsi" w:hAnsiTheme="minorHAnsi" w:cstheme="minorHAnsi"/>
          <w:szCs w:val="24"/>
        </w:rPr>
        <w:t xml:space="preserve"> Faculty supervisors may nominate no more than one student for each category (Master’s; PhD) in a given year.</w:t>
      </w:r>
    </w:p>
    <w:p w14:paraId="656AAD69" w14:textId="77777777" w:rsidR="00503B7E" w:rsidRPr="00F04BC0" w:rsidRDefault="00503B7E" w:rsidP="004D194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</w:p>
    <w:p w14:paraId="021D05FB" w14:textId="0819EB75" w:rsidR="000D7C24" w:rsidRPr="00F04BC0" w:rsidRDefault="000D7C24" w:rsidP="004D194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</w:rPr>
      </w:pPr>
      <w:r w:rsidRPr="00F04BC0">
        <w:rPr>
          <w:rFonts w:asciiTheme="minorHAnsi" w:hAnsiTheme="minorHAnsi" w:cstheme="minorHAnsi"/>
          <w:b/>
          <w:bCs/>
          <w:szCs w:val="24"/>
        </w:rPr>
        <w:t>Criteria</w:t>
      </w:r>
    </w:p>
    <w:p w14:paraId="2E7B26E8" w14:textId="2956F16C" w:rsidR="000D7C24" w:rsidRPr="00F04BC0" w:rsidRDefault="000D7C24" w:rsidP="002A323F">
      <w:pPr>
        <w:autoSpaceDE w:val="0"/>
        <w:autoSpaceDN w:val="0"/>
        <w:adjustRightInd w:val="0"/>
        <w:spacing w:after="6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>General criteria for evaluation will include overall quality, substance, distinctiveness, and significance of the work. Specifically, reviewers will use the following criteria to identify outstanding dissertations/theses</w:t>
      </w:r>
      <w:r w:rsidR="00D34EAE" w:rsidRPr="00F04BC0">
        <w:rPr>
          <w:rFonts w:asciiTheme="minorHAnsi" w:hAnsiTheme="minorHAnsi" w:cstheme="minorHAnsi"/>
          <w:szCs w:val="24"/>
        </w:rPr>
        <w:t xml:space="preserve"> or creative performances</w:t>
      </w:r>
      <w:r w:rsidRPr="00F04BC0">
        <w:rPr>
          <w:rFonts w:asciiTheme="minorHAnsi" w:hAnsiTheme="minorHAnsi" w:cstheme="minorHAnsi"/>
          <w:szCs w:val="24"/>
        </w:rPr>
        <w:t>:</w:t>
      </w:r>
    </w:p>
    <w:p w14:paraId="1C37ECC9" w14:textId="77777777" w:rsidR="0028554C" w:rsidRPr="00F04BC0" w:rsidRDefault="002A323F" w:rsidP="002A323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>Importance</w:t>
      </w:r>
      <w:r w:rsidR="000D7C24" w:rsidRPr="00F04BC0">
        <w:rPr>
          <w:rFonts w:asciiTheme="minorHAnsi" w:hAnsiTheme="minorHAnsi" w:cstheme="minorHAnsi"/>
          <w:szCs w:val="24"/>
        </w:rPr>
        <w:t xml:space="preserve"> of the research problem</w:t>
      </w:r>
      <w:r w:rsidR="004D7952" w:rsidRPr="00F04BC0">
        <w:rPr>
          <w:rFonts w:asciiTheme="minorHAnsi" w:hAnsiTheme="minorHAnsi" w:cstheme="minorHAnsi"/>
          <w:szCs w:val="24"/>
        </w:rPr>
        <w:t xml:space="preserve"> or </w:t>
      </w:r>
    </w:p>
    <w:p w14:paraId="45905904" w14:textId="4CE1170B" w:rsidR="000D7C24" w:rsidRPr="00F04BC0" w:rsidRDefault="00097FF3" w:rsidP="002A323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>A</w:t>
      </w:r>
      <w:r w:rsidR="006F7ACC" w:rsidRPr="00F04BC0">
        <w:rPr>
          <w:rFonts w:asciiTheme="minorHAnsi" w:hAnsiTheme="minorHAnsi" w:cstheme="minorHAnsi"/>
          <w:szCs w:val="24"/>
        </w:rPr>
        <w:t>esthetic properties of the</w:t>
      </w:r>
      <w:r w:rsidR="00BD37E9" w:rsidRPr="00F04BC0">
        <w:rPr>
          <w:rFonts w:asciiTheme="minorHAnsi" w:hAnsiTheme="minorHAnsi" w:cstheme="minorHAnsi"/>
          <w:szCs w:val="24"/>
        </w:rPr>
        <w:t xml:space="preserve"> production</w:t>
      </w:r>
      <w:r w:rsidR="006F7ACC" w:rsidRPr="00F04BC0">
        <w:rPr>
          <w:rFonts w:asciiTheme="minorHAnsi" w:hAnsiTheme="minorHAnsi" w:cstheme="minorHAnsi"/>
          <w:szCs w:val="24"/>
        </w:rPr>
        <w:t xml:space="preserve"> or performance</w:t>
      </w:r>
      <w:r w:rsidR="000D7C24" w:rsidRPr="00F04BC0">
        <w:rPr>
          <w:rFonts w:asciiTheme="minorHAnsi" w:hAnsiTheme="minorHAnsi" w:cstheme="minorHAnsi"/>
          <w:szCs w:val="24"/>
        </w:rPr>
        <w:t>,</w:t>
      </w:r>
      <w:r w:rsidR="00BD37E9" w:rsidRPr="00F04BC0">
        <w:rPr>
          <w:rFonts w:asciiTheme="minorHAnsi" w:hAnsiTheme="minorHAnsi" w:cstheme="minorHAnsi"/>
          <w:szCs w:val="24"/>
        </w:rPr>
        <w:t xml:space="preserve"> </w:t>
      </w:r>
    </w:p>
    <w:p w14:paraId="4DB3CAEA" w14:textId="7CFB7E69" w:rsidR="000D7C24" w:rsidRPr="00F04BC0" w:rsidRDefault="000D7C24" w:rsidP="002A323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>Conceptualization, design, and execution of the study,</w:t>
      </w:r>
      <w:r w:rsidR="00E56A19" w:rsidRPr="00F04BC0">
        <w:rPr>
          <w:rFonts w:asciiTheme="minorHAnsi" w:hAnsiTheme="minorHAnsi" w:cstheme="minorHAnsi"/>
          <w:szCs w:val="24"/>
        </w:rPr>
        <w:t xml:space="preserve"> </w:t>
      </w:r>
    </w:p>
    <w:p w14:paraId="057C5265" w14:textId="572D8FFC" w:rsidR="000D7C24" w:rsidRPr="00F04BC0" w:rsidRDefault="000D7C24" w:rsidP="004D194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>Potential for theory de</w:t>
      </w:r>
      <w:r w:rsidR="00E82750" w:rsidRPr="00F04BC0">
        <w:rPr>
          <w:rFonts w:asciiTheme="minorHAnsi" w:hAnsiTheme="minorHAnsi" w:cstheme="minorHAnsi"/>
          <w:szCs w:val="24"/>
        </w:rPr>
        <w:t>velopment, further research,</w:t>
      </w:r>
      <w:r w:rsidRPr="00F04BC0">
        <w:rPr>
          <w:rFonts w:asciiTheme="minorHAnsi" w:hAnsiTheme="minorHAnsi" w:cstheme="minorHAnsi"/>
          <w:szCs w:val="24"/>
        </w:rPr>
        <w:t xml:space="preserve"> improved practice, </w:t>
      </w:r>
      <w:r w:rsidR="00737D3F" w:rsidRPr="00F04BC0">
        <w:rPr>
          <w:rFonts w:asciiTheme="minorHAnsi" w:hAnsiTheme="minorHAnsi" w:cstheme="minorHAnsi"/>
          <w:szCs w:val="24"/>
        </w:rPr>
        <w:t xml:space="preserve">or </w:t>
      </w:r>
      <w:r w:rsidR="00097FF3" w:rsidRPr="00F04BC0">
        <w:rPr>
          <w:rFonts w:asciiTheme="minorHAnsi" w:hAnsiTheme="minorHAnsi" w:cstheme="minorHAnsi"/>
          <w:szCs w:val="24"/>
        </w:rPr>
        <w:t>public performance/application</w:t>
      </w:r>
      <w:r w:rsidR="006752BE" w:rsidRPr="00F04BC0">
        <w:rPr>
          <w:rFonts w:asciiTheme="minorHAnsi" w:hAnsiTheme="minorHAnsi" w:cstheme="minorHAnsi"/>
          <w:szCs w:val="24"/>
        </w:rPr>
        <w:t>, and</w:t>
      </w:r>
    </w:p>
    <w:p w14:paraId="4B490B47" w14:textId="23383924" w:rsidR="006752BE" w:rsidRPr="00F04BC0" w:rsidRDefault="006752BE" w:rsidP="004D194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>Impact of the research.</w:t>
      </w:r>
    </w:p>
    <w:p w14:paraId="2AE24C0E" w14:textId="122D6CD6" w:rsidR="00503B7E" w:rsidRPr="00F04BC0" w:rsidRDefault="00075272" w:rsidP="004D1943">
      <w:pPr>
        <w:autoSpaceDE w:val="0"/>
        <w:autoSpaceDN w:val="0"/>
        <w:adjustRightInd w:val="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 xml:space="preserve">Reviewers will also take into account the </w:t>
      </w:r>
      <w:r w:rsidR="006752BE" w:rsidRPr="00F04BC0">
        <w:rPr>
          <w:rFonts w:asciiTheme="minorHAnsi" w:hAnsiTheme="minorHAnsi" w:cstheme="minorHAnsi"/>
          <w:bCs/>
          <w:szCs w:val="24"/>
        </w:rPr>
        <w:t xml:space="preserve">strength of the </w:t>
      </w:r>
      <w:r w:rsidRPr="00F04BC0">
        <w:rPr>
          <w:rFonts w:asciiTheme="minorHAnsi" w:hAnsiTheme="minorHAnsi" w:cstheme="minorHAnsi"/>
          <w:bCs/>
          <w:szCs w:val="24"/>
        </w:rPr>
        <w:t>applicant’s curriculum vitae</w:t>
      </w:r>
      <w:r w:rsidR="006752BE" w:rsidRPr="00F04BC0">
        <w:rPr>
          <w:rFonts w:asciiTheme="minorHAnsi" w:hAnsiTheme="minorHAnsi" w:cstheme="minorHAnsi"/>
          <w:bCs/>
          <w:szCs w:val="24"/>
        </w:rPr>
        <w:t>.</w:t>
      </w:r>
    </w:p>
    <w:p w14:paraId="7E45AD40" w14:textId="77777777" w:rsidR="008C3767" w:rsidRDefault="008C3767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/>
          <w:bCs/>
          <w:szCs w:val="24"/>
        </w:rPr>
      </w:pPr>
    </w:p>
    <w:p w14:paraId="720EA7C8" w14:textId="77777777" w:rsidR="008C3767" w:rsidRDefault="008C3767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/>
          <w:bCs/>
          <w:szCs w:val="24"/>
        </w:rPr>
      </w:pPr>
    </w:p>
    <w:p w14:paraId="530419A1" w14:textId="77777777" w:rsidR="008C3767" w:rsidRDefault="008C3767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/>
          <w:bCs/>
          <w:szCs w:val="24"/>
        </w:rPr>
      </w:pPr>
    </w:p>
    <w:p w14:paraId="52DD5DD4" w14:textId="77777777" w:rsidR="008C3767" w:rsidRDefault="008C3767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/>
          <w:bCs/>
          <w:szCs w:val="24"/>
        </w:rPr>
      </w:pPr>
    </w:p>
    <w:p w14:paraId="7DC64644" w14:textId="77777777" w:rsidR="008C3767" w:rsidRDefault="008C3767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/>
          <w:bCs/>
          <w:szCs w:val="24"/>
        </w:rPr>
      </w:pPr>
    </w:p>
    <w:p w14:paraId="3EE929AF" w14:textId="77777777" w:rsidR="008C3767" w:rsidRDefault="008C3767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/>
          <w:bCs/>
          <w:szCs w:val="24"/>
        </w:rPr>
      </w:pPr>
    </w:p>
    <w:p w14:paraId="5C6AB429" w14:textId="3A82970A" w:rsidR="000D7C24" w:rsidRPr="00F04BC0" w:rsidRDefault="000D7C24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/>
          <w:bCs/>
          <w:szCs w:val="24"/>
        </w:rPr>
      </w:pPr>
      <w:r w:rsidRPr="00F04BC0">
        <w:rPr>
          <w:rFonts w:asciiTheme="minorHAnsi" w:hAnsiTheme="minorHAnsi" w:cstheme="minorHAnsi"/>
          <w:b/>
          <w:bCs/>
          <w:szCs w:val="24"/>
        </w:rPr>
        <w:lastRenderedPageBreak/>
        <w:t>Submission Requirements and Process</w:t>
      </w:r>
    </w:p>
    <w:p w14:paraId="4CF2C72A" w14:textId="6360C7D9" w:rsidR="002E0A09" w:rsidRPr="00F04BC0" w:rsidRDefault="002E0A09" w:rsidP="002A323F">
      <w:pPr>
        <w:autoSpaceDE w:val="0"/>
        <w:autoSpaceDN w:val="0"/>
        <w:adjustRightInd w:val="0"/>
        <w:spacing w:after="6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 xml:space="preserve">Students are nominated by their supervisor or member of their supervisory committee. </w:t>
      </w:r>
      <w:r w:rsidR="00097FF3" w:rsidRPr="00F04BC0">
        <w:rPr>
          <w:rFonts w:asciiTheme="minorHAnsi" w:hAnsiTheme="minorHAnsi" w:cstheme="minorHAnsi"/>
          <w:bCs/>
          <w:szCs w:val="24"/>
        </w:rPr>
        <w:t xml:space="preserve">Applications must include the following information: </w:t>
      </w:r>
    </w:p>
    <w:p w14:paraId="67D89C29" w14:textId="3A6A6ED9" w:rsidR="000D7C24" w:rsidRPr="00F04BC0" w:rsidRDefault="000D7C24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 xml:space="preserve">1. </w:t>
      </w:r>
      <w:r w:rsidRPr="00F04BC0">
        <w:rPr>
          <w:rFonts w:asciiTheme="minorHAnsi" w:hAnsiTheme="minorHAnsi" w:cstheme="minorHAnsi"/>
          <w:szCs w:val="24"/>
        </w:rPr>
        <w:t xml:space="preserve">A </w:t>
      </w:r>
      <w:r w:rsidR="00F04BC0">
        <w:rPr>
          <w:rFonts w:asciiTheme="minorHAnsi" w:hAnsiTheme="minorHAnsi" w:cstheme="minorHAnsi"/>
          <w:szCs w:val="24"/>
        </w:rPr>
        <w:t>nomination form</w:t>
      </w:r>
      <w:r w:rsidRPr="00F04BC0">
        <w:rPr>
          <w:rFonts w:asciiTheme="minorHAnsi" w:hAnsiTheme="minorHAnsi" w:cstheme="minorHAnsi"/>
          <w:szCs w:val="24"/>
        </w:rPr>
        <w:t xml:space="preserve"> providing the following information:</w:t>
      </w:r>
    </w:p>
    <w:p w14:paraId="7BEBCCF9" w14:textId="77777777" w:rsidR="000D7C24" w:rsidRPr="00F04BC0" w:rsidRDefault="000D7C24" w:rsidP="002A32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i/>
          <w:iCs/>
          <w:szCs w:val="24"/>
        </w:rPr>
      </w:pPr>
      <w:r w:rsidRPr="00F04BC0">
        <w:rPr>
          <w:rFonts w:asciiTheme="minorHAnsi" w:hAnsiTheme="minorHAnsi" w:cstheme="minorHAnsi"/>
          <w:i/>
          <w:iCs/>
          <w:szCs w:val="24"/>
        </w:rPr>
        <w:t>applicant’s name, current address, phone, and e-mail,</w:t>
      </w:r>
    </w:p>
    <w:p w14:paraId="202364DE" w14:textId="77777777" w:rsidR="000D7C24" w:rsidRPr="00F04BC0" w:rsidRDefault="000D7C24" w:rsidP="002A32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i/>
          <w:iCs/>
          <w:szCs w:val="24"/>
        </w:rPr>
      </w:pPr>
      <w:r w:rsidRPr="00F04BC0">
        <w:rPr>
          <w:rFonts w:asciiTheme="minorHAnsi" w:hAnsiTheme="minorHAnsi" w:cstheme="minorHAnsi"/>
          <w:i/>
          <w:iCs/>
          <w:szCs w:val="24"/>
        </w:rPr>
        <w:t xml:space="preserve">the name of the </w:t>
      </w:r>
      <w:r w:rsidR="001B5784" w:rsidRPr="00F04BC0">
        <w:rPr>
          <w:rFonts w:asciiTheme="minorHAnsi" w:hAnsiTheme="minorHAnsi" w:cstheme="minorHAnsi"/>
          <w:i/>
          <w:iCs/>
          <w:szCs w:val="24"/>
        </w:rPr>
        <w:t>department</w:t>
      </w:r>
      <w:r w:rsidRPr="00F04BC0">
        <w:rPr>
          <w:rFonts w:asciiTheme="minorHAnsi" w:hAnsiTheme="minorHAnsi" w:cstheme="minorHAnsi"/>
          <w:i/>
          <w:iCs/>
          <w:szCs w:val="24"/>
        </w:rPr>
        <w:t xml:space="preserve"> where the study was completed,</w:t>
      </w:r>
    </w:p>
    <w:p w14:paraId="08E16E98" w14:textId="77777777" w:rsidR="000D7C24" w:rsidRPr="00F04BC0" w:rsidRDefault="000D7C24" w:rsidP="002A32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i/>
          <w:iCs/>
          <w:szCs w:val="24"/>
        </w:rPr>
      </w:pPr>
      <w:r w:rsidRPr="00F04BC0">
        <w:rPr>
          <w:rFonts w:asciiTheme="minorHAnsi" w:hAnsiTheme="minorHAnsi" w:cstheme="minorHAnsi"/>
          <w:i/>
          <w:iCs/>
          <w:szCs w:val="24"/>
        </w:rPr>
        <w:t>the name of the supervisor(s) and the external examiner,</w:t>
      </w:r>
    </w:p>
    <w:p w14:paraId="1491F874" w14:textId="3EF547EB" w:rsidR="00097FF3" w:rsidRPr="00F04BC0" w:rsidRDefault="00097FF3" w:rsidP="002A32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i/>
          <w:iCs/>
          <w:szCs w:val="24"/>
        </w:rPr>
      </w:pPr>
      <w:r w:rsidRPr="00F04BC0">
        <w:rPr>
          <w:rFonts w:asciiTheme="minorHAnsi" w:hAnsiTheme="minorHAnsi" w:cstheme="minorHAnsi"/>
          <w:i/>
          <w:iCs/>
          <w:szCs w:val="24"/>
        </w:rPr>
        <w:t>the title of the thesis/dissertation/performance/creative production</w:t>
      </w:r>
    </w:p>
    <w:p w14:paraId="4B5C7DCE" w14:textId="77777777" w:rsidR="000D7C24" w:rsidRPr="00F04BC0" w:rsidRDefault="000D7C24" w:rsidP="002A32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i/>
          <w:iCs/>
          <w:szCs w:val="24"/>
        </w:rPr>
        <w:t xml:space="preserve">the defense </w:t>
      </w:r>
      <w:proofErr w:type="gramStart"/>
      <w:r w:rsidRPr="00F04BC0">
        <w:rPr>
          <w:rFonts w:asciiTheme="minorHAnsi" w:hAnsiTheme="minorHAnsi" w:cstheme="minorHAnsi"/>
          <w:i/>
          <w:iCs/>
          <w:szCs w:val="24"/>
        </w:rPr>
        <w:t>date</w:t>
      </w:r>
      <w:proofErr w:type="gramEnd"/>
      <w:r w:rsidRPr="00F04BC0">
        <w:rPr>
          <w:rFonts w:asciiTheme="minorHAnsi" w:hAnsiTheme="minorHAnsi" w:cstheme="minorHAnsi"/>
          <w:bCs/>
          <w:szCs w:val="24"/>
        </w:rPr>
        <w:t xml:space="preserve"> </w:t>
      </w:r>
    </w:p>
    <w:p w14:paraId="318CD580" w14:textId="15669608" w:rsidR="002A323F" w:rsidRPr="00F04BC0" w:rsidRDefault="000D7C24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 xml:space="preserve">2. </w:t>
      </w:r>
      <w:r w:rsidR="002A323F" w:rsidRPr="00F04BC0">
        <w:rPr>
          <w:rFonts w:asciiTheme="minorHAnsi" w:hAnsiTheme="minorHAnsi" w:cstheme="minorHAnsi"/>
          <w:bCs/>
          <w:szCs w:val="24"/>
        </w:rPr>
        <w:t xml:space="preserve">A single page abstract </w:t>
      </w:r>
      <w:r w:rsidR="001B5784" w:rsidRPr="00F04BC0">
        <w:rPr>
          <w:rFonts w:asciiTheme="minorHAnsi" w:hAnsiTheme="minorHAnsi" w:cstheme="minorHAnsi"/>
          <w:bCs/>
          <w:szCs w:val="24"/>
        </w:rPr>
        <w:t>(</w:t>
      </w:r>
      <w:r w:rsidR="00097FF3" w:rsidRPr="00F04BC0">
        <w:rPr>
          <w:rFonts w:asciiTheme="minorHAnsi" w:hAnsiTheme="minorHAnsi" w:cstheme="minorHAnsi"/>
          <w:bCs/>
          <w:szCs w:val="24"/>
        </w:rPr>
        <w:t>250</w:t>
      </w:r>
      <w:r w:rsidR="001B5784" w:rsidRPr="00F04BC0">
        <w:rPr>
          <w:rFonts w:asciiTheme="minorHAnsi" w:hAnsiTheme="minorHAnsi" w:cstheme="minorHAnsi"/>
          <w:bCs/>
          <w:szCs w:val="24"/>
        </w:rPr>
        <w:t xml:space="preserve"> words) </w:t>
      </w:r>
      <w:r w:rsidR="002A323F" w:rsidRPr="00F04BC0">
        <w:rPr>
          <w:rFonts w:asciiTheme="minorHAnsi" w:hAnsiTheme="minorHAnsi" w:cstheme="minorHAnsi"/>
          <w:bCs/>
          <w:szCs w:val="24"/>
        </w:rPr>
        <w:t>that</w:t>
      </w:r>
      <w:r w:rsidR="001B5784" w:rsidRPr="00F04BC0">
        <w:rPr>
          <w:rFonts w:asciiTheme="minorHAnsi" w:hAnsiTheme="minorHAnsi" w:cstheme="minorHAnsi"/>
          <w:bCs/>
          <w:szCs w:val="24"/>
        </w:rPr>
        <w:t xml:space="preserve"> describes the research work</w:t>
      </w:r>
    </w:p>
    <w:p w14:paraId="1B967D1C" w14:textId="72DDC1C2" w:rsidR="00075272" w:rsidRPr="00F04BC0" w:rsidRDefault="00075272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>3. An impact statement (250 words) that describes the impact of the research in terms of any of the following:</w:t>
      </w:r>
    </w:p>
    <w:p w14:paraId="3C342867" w14:textId="6C2511B5" w:rsidR="00075272" w:rsidRPr="00F04BC0" w:rsidRDefault="00075272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ab/>
        <w:t>-contributions to the discipline or field</w:t>
      </w:r>
    </w:p>
    <w:p w14:paraId="23D5CA7C" w14:textId="2C79D26A" w:rsidR="00075272" w:rsidRPr="00F04BC0" w:rsidRDefault="00075272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ab/>
        <w:t>-implications for policy and practice</w:t>
      </w:r>
    </w:p>
    <w:p w14:paraId="0B3C3C5B" w14:textId="15CEC4AB" w:rsidR="00075272" w:rsidRPr="00F04BC0" w:rsidRDefault="00075272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ab/>
        <w:t>-community engagement</w:t>
      </w:r>
    </w:p>
    <w:p w14:paraId="02E75291" w14:textId="4544C1B9" w:rsidR="001B5784" w:rsidRPr="00F04BC0" w:rsidRDefault="00075272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>4</w:t>
      </w:r>
      <w:r w:rsidR="002E0A09" w:rsidRPr="00F04BC0">
        <w:rPr>
          <w:rFonts w:asciiTheme="minorHAnsi" w:hAnsiTheme="minorHAnsi" w:cstheme="minorHAnsi"/>
          <w:bCs/>
          <w:szCs w:val="24"/>
        </w:rPr>
        <w:t xml:space="preserve">. A </w:t>
      </w:r>
      <w:r w:rsidR="005A0113" w:rsidRPr="00F04BC0">
        <w:rPr>
          <w:rFonts w:asciiTheme="minorHAnsi" w:hAnsiTheme="minorHAnsi" w:cstheme="minorHAnsi"/>
          <w:bCs/>
          <w:szCs w:val="24"/>
        </w:rPr>
        <w:t xml:space="preserve">current </w:t>
      </w:r>
      <w:r w:rsidR="002E0A09" w:rsidRPr="00F04BC0">
        <w:rPr>
          <w:rFonts w:asciiTheme="minorHAnsi" w:hAnsiTheme="minorHAnsi" w:cstheme="minorHAnsi"/>
          <w:bCs/>
          <w:szCs w:val="24"/>
        </w:rPr>
        <w:t>CV (2</w:t>
      </w:r>
      <w:r w:rsidR="001B5784" w:rsidRPr="00F04BC0">
        <w:rPr>
          <w:rFonts w:asciiTheme="minorHAnsi" w:hAnsiTheme="minorHAnsi" w:cstheme="minorHAnsi"/>
          <w:bCs/>
          <w:szCs w:val="24"/>
        </w:rPr>
        <w:t xml:space="preserve"> pages</w:t>
      </w:r>
      <w:r w:rsidR="005A0113" w:rsidRPr="00F04BC0">
        <w:rPr>
          <w:rFonts w:asciiTheme="minorHAnsi" w:hAnsiTheme="minorHAnsi" w:cstheme="minorHAnsi"/>
          <w:bCs/>
          <w:szCs w:val="24"/>
        </w:rPr>
        <w:t xml:space="preserve"> maximum</w:t>
      </w:r>
      <w:r w:rsidR="001B5784" w:rsidRPr="00F04BC0">
        <w:rPr>
          <w:rFonts w:asciiTheme="minorHAnsi" w:hAnsiTheme="minorHAnsi" w:cstheme="minorHAnsi"/>
          <w:bCs/>
          <w:szCs w:val="24"/>
        </w:rPr>
        <w:t xml:space="preserve">) that includes recent publications, conferences, </w:t>
      </w:r>
      <w:r w:rsidR="002E0A09" w:rsidRPr="00F04BC0">
        <w:rPr>
          <w:rFonts w:asciiTheme="minorHAnsi" w:hAnsiTheme="minorHAnsi" w:cstheme="minorHAnsi"/>
          <w:bCs/>
          <w:szCs w:val="24"/>
        </w:rPr>
        <w:t xml:space="preserve">creative performances </w:t>
      </w:r>
      <w:r w:rsidR="001B5784" w:rsidRPr="00F04BC0">
        <w:rPr>
          <w:rFonts w:asciiTheme="minorHAnsi" w:hAnsiTheme="minorHAnsi" w:cstheme="minorHAnsi"/>
          <w:bCs/>
          <w:szCs w:val="24"/>
        </w:rPr>
        <w:t>and additional contributions</w:t>
      </w:r>
    </w:p>
    <w:p w14:paraId="7F572797" w14:textId="79C8BE21" w:rsidR="002A323F" w:rsidRPr="00F04BC0" w:rsidRDefault="00075272" w:rsidP="002A323F">
      <w:pPr>
        <w:autoSpaceDE w:val="0"/>
        <w:autoSpaceDN w:val="0"/>
        <w:adjustRightInd w:val="0"/>
        <w:spacing w:before="120" w:after="6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>5</w:t>
      </w:r>
      <w:r w:rsidR="002A323F" w:rsidRPr="00F04BC0">
        <w:rPr>
          <w:rFonts w:asciiTheme="minorHAnsi" w:hAnsiTheme="minorHAnsi" w:cstheme="minorHAnsi"/>
          <w:bCs/>
          <w:szCs w:val="24"/>
        </w:rPr>
        <w:t xml:space="preserve">. </w:t>
      </w:r>
      <w:r w:rsidR="001B5784" w:rsidRPr="00F04BC0">
        <w:rPr>
          <w:rFonts w:asciiTheme="minorHAnsi" w:hAnsiTheme="minorHAnsi" w:cstheme="minorHAnsi"/>
          <w:bCs/>
          <w:szCs w:val="24"/>
        </w:rPr>
        <w:t xml:space="preserve">A nomination letter from </w:t>
      </w:r>
      <w:r w:rsidR="002E0A09" w:rsidRPr="00F04BC0">
        <w:rPr>
          <w:rFonts w:asciiTheme="minorHAnsi" w:hAnsiTheme="minorHAnsi" w:cstheme="minorHAnsi"/>
          <w:bCs/>
          <w:szCs w:val="24"/>
        </w:rPr>
        <w:t xml:space="preserve">either their </w:t>
      </w:r>
      <w:r w:rsidR="001B5784" w:rsidRPr="00F04BC0">
        <w:rPr>
          <w:rFonts w:asciiTheme="minorHAnsi" w:hAnsiTheme="minorHAnsi" w:cstheme="minorHAnsi"/>
          <w:bCs/>
          <w:szCs w:val="24"/>
        </w:rPr>
        <w:t>supervisor or member of thei</w:t>
      </w:r>
      <w:r w:rsidR="00E82750" w:rsidRPr="00F04BC0">
        <w:rPr>
          <w:rFonts w:asciiTheme="minorHAnsi" w:hAnsiTheme="minorHAnsi" w:cstheme="minorHAnsi"/>
          <w:bCs/>
          <w:szCs w:val="24"/>
        </w:rPr>
        <w:t>r supervisory committee (2 page</w:t>
      </w:r>
      <w:r w:rsidR="00E56A19" w:rsidRPr="00F04BC0">
        <w:rPr>
          <w:rFonts w:asciiTheme="minorHAnsi" w:hAnsiTheme="minorHAnsi" w:cstheme="minorHAnsi"/>
          <w:bCs/>
          <w:szCs w:val="24"/>
        </w:rPr>
        <w:t>s</w:t>
      </w:r>
      <w:r w:rsidR="00E82750" w:rsidRPr="00F04BC0">
        <w:rPr>
          <w:rFonts w:asciiTheme="minorHAnsi" w:hAnsiTheme="minorHAnsi" w:cstheme="minorHAnsi"/>
          <w:bCs/>
          <w:szCs w:val="24"/>
        </w:rPr>
        <w:t xml:space="preserve"> max</w:t>
      </w:r>
      <w:r w:rsidR="00E56A19" w:rsidRPr="00F04BC0">
        <w:rPr>
          <w:rFonts w:asciiTheme="minorHAnsi" w:hAnsiTheme="minorHAnsi" w:cstheme="minorHAnsi"/>
          <w:bCs/>
          <w:szCs w:val="24"/>
        </w:rPr>
        <w:t>imum</w:t>
      </w:r>
      <w:r w:rsidR="001B5784" w:rsidRPr="00F04BC0">
        <w:rPr>
          <w:rFonts w:asciiTheme="minorHAnsi" w:hAnsiTheme="minorHAnsi" w:cstheme="minorHAnsi"/>
          <w:bCs/>
          <w:szCs w:val="24"/>
        </w:rPr>
        <w:t>)</w:t>
      </w:r>
    </w:p>
    <w:p w14:paraId="4D96BE6C" w14:textId="2532F5B8" w:rsidR="001B5784" w:rsidRPr="00F04BC0" w:rsidRDefault="00075272" w:rsidP="004D1943">
      <w:pPr>
        <w:autoSpaceDE w:val="0"/>
        <w:autoSpaceDN w:val="0"/>
        <w:adjustRightInd w:val="0"/>
        <w:rPr>
          <w:rFonts w:asciiTheme="minorHAnsi" w:hAnsiTheme="minorHAnsi" w:cstheme="minorHAnsi"/>
          <w:bCs/>
          <w:szCs w:val="24"/>
        </w:rPr>
      </w:pPr>
      <w:r w:rsidRPr="00F04BC0">
        <w:rPr>
          <w:rFonts w:asciiTheme="minorHAnsi" w:hAnsiTheme="minorHAnsi" w:cstheme="minorHAnsi"/>
          <w:bCs/>
          <w:szCs w:val="24"/>
        </w:rPr>
        <w:t>6</w:t>
      </w:r>
      <w:r w:rsidR="001B5784" w:rsidRPr="00F04BC0">
        <w:rPr>
          <w:rFonts w:asciiTheme="minorHAnsi" w:hAnsiTheme="minorHAnsi" w:cstheme="minorHAnsi"/>
          <w:bCs/>
          <w:szCs w:val="24"/>
        </w:rPr>
        <w:t xml:space="preserve">. A </w:t>
      </w:r>
      <w:proofErr w:type="gramStart"/>
      <w:r w:rsidR="001B5784" w:rsidRPr="00F04BC0">
        <w:rPr>
          <w:rFonts w:asciiTheme="minorHAnsi" w:hAnsiTheme="minorHAnsi" w:cstheme="minorHAnsi"/>
          <w:bCs/>
          <w:szCs w:val="24"/>
        </w:rPr>
        <w:t>75 word</w:t>
      </w:r>
      <w:proofErr w:type="gramEnd"/>
      <w:r w:rsidR="001B5784" w:rsidRPr="00F04BC0">
        <w:rPr>
          <w:rFonts w:asciiTheme="minorHAnsi" w:hAnsiTheme="minorHAnsi" w:cstheme="minorHAnsi"/>
          <w:bCs/>
          <w:szCs w:val="24"/>
        </w:rPr>
        <w:t xml:space="preserve"> citation that describes the significance or importance of this student’s contribution and why the student was nominated. The citation will be used in faculty publications and events.</w:t>
      </w:r>
    </w:p>
    <w:p w14:paraId="57F81451" w14:textId="5861D6B2" w:rsidR="002E0A09" w:rsidRPr="00F04BC0" w:rsidRDefault="002E0A09" w:rsidP="004D1943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0C6A9F8D" w14:textId="77777777" w:rsidR="008A7897" w:rsidRPr="00F04BC0" w:rsidRDefault="008A7897" w:rsidP="004D1943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 xml:space="preserve">Nominated students will have their applications reviewed by a faculty committee with departmental representation, chaired by the Associate Dean, Graduate Programs and Research. </w:t>
      </w:r>
    </w:p>
    <w:p w14:paraId="71779B5E" w14:textId="77777777" w:rsidR="008A7897" w:rsidRPr="00F04BC0" w:rsidRDefault="008A7897" w:rsidP="004D1943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1490595D" w14:textId="77777777" w:rsidR="008A7897" w:rsidRPr="00F04BC0" w:rsidRDefault="008A7897" w:rsidP="004D1943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>Shortlisted students may be required to submit a blinded copy of their full thesis or dissertation to the Faculty Research Committee.</w:t>
      </w:r>
    </w:p>
    <w:p w14:paraId="63303CCE" w14:textId="629EC33B" w:rsidR="002E0A09" w:rsidRDefault="002E0A09" w:rsidP="004D1943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4DB701C3" w14:textId="77777777" w:rsidR="00CF5715" w:rsidRPr="00F04BC0" w:rsidRDefault="00CF5715" w:rsidP="00CF5715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F04BC0">
        <w:rPr>
          <w:rFonts w:asciiTheme="minorHAnsi" w:hAnsiTheme="minorHAnsi" w:cstheme="minorHAnsi"/>
          <w:szCs w:val="24"/>
        </w:rPr>
        <w:t xml:space="preserve">Faculty members should submit complete nomination packages in PDF </w:t>
      </w:r>
      <w:r>
        <w:rPr>
          <w:rFonts w:asciiTheme="minorHAnsi" w:hAnsiTheme="minorHAnsi" w:cstheme="minorHAnsi"/>
          <w:szCs w:val="24"/>
        </w:rPr>
        <w:t xml:space="preserve">or Word </w:t>
      </w:r>
      <w:r w:rsidRPr="00F04BC0">
        <w:rPr>
          <w:rFonts w:asciiTheme="minorHAnsi" w:hAnsiTheme="minorHAnsi" w:cstheme="minorHAnsi"/>
          <w:szCs w:val="24"/>
        </w:rPr>
        <w:t>format to Research and Grants Facilitator Tanya Battersby (</w:t>
      </w:r>
      <w:hyperlink r:id="rId6" w:history="1">
        <w:r w:rsidRPr="00F04BC0">
          <w:rPr>
            <w:rStyle w:val="Hyperlink"/>
            <w:rFonts w:asciiTheme="minorHAnsi" w:hAnsiTheme="minorHAnsi" w:cstheme="minorHAnsi"/>
            <w:szCs w:val="24"/>
          </w:rPr>
          <w:t>edresearch@uvic.ca</w:t>
        </w:r>
      </w:hyperlink>
      <w:r w:rsidRPr="00F04BC0">
        <w:rPr>
          <w:rFonts w:asciiTheme="minorHAnsi" w:hAnsiTheme="minorHAnsi" w:cstheme="minorHAnsi"/>
          <w:szCs w:val="24"/>
        </w:rPr>
        <w:t>).</w:t>
      </w:r>
    </w:p>
    <w:p w14:paraId="00CB79E0" w14:textId="77777777" w:rsidR="00CF5715" w:rsidRPr="00F04BC0" w:rsidRDefault="00CF5715" w:rsidP="00CF5715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190F264C" w14:textId="051EEFE0" w:rsidR="00CF5715" w:rsidRPr="00F04BC0" w:rsidRDefault="00CF5715" w:rsidP="00CF5715">
      <w:pPr>
        <w:autoSpaceDE w:val="0"/>
        <w:autoSpaceDN w:val="0"/>
        <w:adjustRightInd w:val="0"/>
        <w:rPr>
          <w:rFonts w:asciiTheme="minorHAnsi" w:hAnsiTheme="minorHAnsi" w:cstheme="minorHAnsi"/>
          <w:b/>
          <w:szCs w:val="24"/>
        </w:rPr>
      </w:pPr>
      <w:r w:rsidRPr="00F04BC0">
        <w:rPr>
          <w:rFonts w:asciiTheme="minorHAnsi" w:hAnsiTheme="minorHAnsi" w:cstheme="minorHAnsi"/>
          <w:b/>
          <w:szCs w:val="24"/>
        </w:rPr>
        <w:t>Deadline for Submissions: April</w:t>
      </w:r>
      <w:r w:rsidRPr="00F04BC0">
        <w:rPr>
          <w:rFonts w:asciiTheme="minorHAnsi" w:hAnsiTheme="minorHAnsi" w:cstheme="minorHAnsi"/>
          <w:b/>
          <w:szCs w:val="24"/>
          <w:vertAlign w:val="superscript"/>
        </w:rPr>
        <w:t xml:space="preserve"> </w:t>
      </w:r>
      <w:r w:rsidR="00B9448A">
        <w:rPr>
          <w:rFonts w:asciiTheme="minorHAnsi" w:hAnsiTheme="minorHAnsi" w:cstheme="minorHAnsi"/>
          <w:b/>
          <w:szCs w:val="24"/>
        </w:rPr>
        <w:t>2</w:t>
      </w:r>
      <w:r w:rsidRPr="00F04BC0">
        <w:rPr>
          <w:rFonts w:asciiTheme="minorHAnsi" w:hAnsiTheme="minorHAnsi" w:cstheme="minorHAnsi"/>
          <w:b/>
          <w:szCs w:val="24"/>
        </w:rPr>
        <w:t>, 202</w:t>
      </w:r>
      <w:r w:rsidR="00642A7A">
        <w:rPr>
          <w:rFonts w:asciiTheme="minorHAnsi" w:hAnsiTheme="minorHAnsi" w:cstheme="minorHAnsi"/>
          <w:b/>
          <w:szCs w:val="24"/>
        </w:rPr>
        <w:t>3 at 5pm</w:t>
      </w:r>
      <w:r w:rsidRPr="00F04BC0">
        <w:rPr>
          <w:rFonts w:asciiTheme="minorHAnsi" w:hAnsiTheme="minorHAnsi" w:cstheme="minorHAnsi"/>
          <w:b/>
          <w:szCs w:val="24"/>
        </w:rPr>
        <w:t xml:space="preserve"> </w:t>
      </w:r>
    </w:p>
    <w:p w14:paraId="753CF39F" w14:textId="77777777" w:rsidR="00CF5715" w:rsidRPr="00F04BC0" w:rsidRDefault="00CF5715" w:rsidP="00CF5715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7FB494A2" w14:textId="77777777" w:rsidR="00CF5715" w:rsidRPr="00F04BC0" w:rsidRDefault="00CF5715" w:rsidP="004D1943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sectPr w:rsidR="00CF5715" w:rsidRPr="00F04BC0" w:rsidSect="004254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F0C9E"/>
    <w:multiLevelType w:val="hybridMultilevel"/>
    <w:tmpl w:val="5FF00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C57A64"/>
    <w:multiLevelType w:val="hybridMultilevel"/>
    <w:tmpl w:val="2F287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5324053">
    <w:abstractNumId w:val="1"/>
  </w:num>
  <w:num w:numId="2" w16cid:durableId="2143108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NTMxtzQ0M7I0MjNS0lEKTi0uzszPAykwqQUAkOyyHSwAAAA="/>
  </w:docVars>
  <w:rsids>
    <w:rsidRoot w:val="000D7C24"/>
    <w:rsid w:val="000153DA"/>
    <w:rsid w:val="00075272"/>
    <w:rsid w:val="00097FF3"/>
    <w:rsid w:val="000D4EE6"/>
    <w:rsid w:val="000D7C24"/>
    <w:rsid w:val="000E178E"/>
    <w:rsid w:val="000F775A"/>
    <w:rsid w:val="00130EEB"/>
    <w:rsid w:val="001A4059"/>
    <w:rsid w:val="001B5784"/>
    <w:rsid w:val="0028554C"/>
    <w:rsid w:val="002A323F"/>
    <w:rsid w:val="002E0A09"/>
    <w:rsid w:val="003B6BD2"/>
    <w:rsid w:val="004254F8"/>
    <w:rsid w:val="004A0D66"/>
    <w:rsid w:val="004C1691"/>
    <w:rsid w:val="004C7A13"/>
    <w:rsid w:val="004D1943"/>
    <w:rsid w:val="004D7952"/>
    <w:rsid w:val="00503B7E"/>
    <w:rsid w:val="00551747"/>
    <w:rsid w:val="00586196"/>
    <w:rsid w:val="005A0113"/>
    <w:rsid w:val="005B6EC1"/>
    <w:rsid w:val="00642A7A"/>
    <w:rsid w:val="00656E0A"/>
    <w:rsid w:val="006613FE"/>
    <w:rsid w:val="006664AC"/>
    <w:rsid w:val="006752BE"/>
    <w:rsid w:val="006B1FC0"/>
    <w:rsid w:val="006C5586"/>
    <w:rsid w:val="006F7ACC"/>
    <w:rsid w:val="007308BB"/>
    <w:rsid w:val="00735C4D"/>
    <w:rsid w:val="00737D3F"/>
    <w:rsid w:val="007644F7"/>
    <w:rsid w:val="00792221"/>
    <w:rsid w:val="00825CD0"/>
    <w:rsid w:val="00893942"/>
    <w:rsid w:val="008A7897"/>
    <w:rsid w:val="008C3767"/>
    <w:rsid w:val="008C4EC1"/>
    <w:rsid w:val="0097192E"/>
    <w:rsid w:val="009E333C"/>
    <w:rsid w:val="00A5704C"/>
    <w:rsid w:val="00AA668A"/>
    <w:rsid w:val="00AD397A"/>
    <w:rsid w:val="00B8530E"/>
    <w:rsid w:val="00B9448A"/>
    <w:rsid w:val="00B94FCA"/>
    <w:rsid w:val="00BD37E9"/>
    <w:rsid w:val="00C77C4B"/>
    <w:rsid w:val="00CF5715"/>
    <w:rsid w:val="00D34EAE"/>
    <w:rsid w:val="00E56A19"/>
    <w:rsid w:val="00E82750"/>
    <w:rsid w:val="00EA458B"/>
    <w:rsid w:val="00F04BC0"/>
    <w:rsid w:val="00F32BAC"/>
    <w:rsid w:val="00FA579A"/>
    <w:rsid w:val="00FC7998"/>
    <w:rsid w:val="00FF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29833"/>
  <w15:docId w15:val="{068F98F1-DE07-49DB-AA27-10359A108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86196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C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7C4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C4B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03B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03B7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752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52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527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2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27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dresearch@uvic.ca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tbattersby</cp:lastModifiedBy>
  <cp:revision>4</cp:revision>
  <dcterms:created xsi:type="dcterms:W3CDTF">2023-03-03T19:05:00Z</dcterms:created>
  <dcterms:modified xsi:type="dcterms:W3CDTF">2024-03-11T17:37:00Z</dcterms:modified>
</cp:coreProperties>
</file>